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A592C" w14:textId="77777777" w:rsidR="006B61D6" w:rsidRDefault="00000000">
      <w:pPr>
        <w:pStyle w:val="a4"/>
      </w:pPr>
      <w:r>
        <w:t>Отчёт по лабораторной работе №7</w:t>
      </w:r>
      <w:r>
        <w:br/>
        <w:t>Математическое моделирование</w:t>
      </w:r>
    </w:p>
    <w:p w14:paraId="771BE65D" w14:textId="19A3E9C6" w:rsidR="006B61D6" w:rsidRDefault="00000000">
      <w:pPr>
        <w:pStyle w:val="a5"/>
      </w:pPr>
      <w:r>
        <w:t>Модель распространения рекламы. Вариант №3</w:t>
      </w:r>
      <w:r w:rsidR="007550C7">
        <w:t>2</w:t>
      </w:r>
    </w:p>
    <w:p w14:paraId="046187E2" w14:textId="27317698" w:rsidR="006B61D6" w:rsidRDefault="00000000">
      <w:pPr>
        <w:pStyle w:val="Author"/>
      </w:pPr>
      <w:r>
        <w:t>Выполнил: М</w:t>
      </w:r>
      <w:r w:rsidR="007550C7">
        <w:t>иронов Дмитрий Андреевич</w:t>
      </w:r>
      <w:r>
        <w:t>,</w:t>
      </w:r>
      <w:r>
        <w:br/>
        <w:t>Н</w:t>
      </w:r>
      <w:r w:rsidR="007550C7">
        <w:t>П</w:t>
      </w:r>
      <w:r>
        <w:t>Ибд-0</w:t>
      </w:r>
      <w:r w:rsidR="007550C7">
        <w:t>2</w:t>
      </w:r>
      <w:r>
        <w:t>-2</w:t>
      </w:r>
      <w:r w:rsidR="007550C7">
        <w:t>1</w:t>
      </w:r>
      <w:r>
        <w:t>, 10322</w:t>
      </w:r>
      <w:r w:rsidR="007550C7">
        <w:t>1170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17041672"/>
        <w:docPartObj>
          <w:docPartGallery w:val="Table of Contents"/>
          <w:docPartUnique/>
        </w:docPartObj>
      </w:sdtPr>
      <w:sdtContent>
        <w:p w14:paraId="2CA69396" w14:textId="77777777" w:rsidR="006B61D6" w:rsidRDefault="00000000">
          <w:pPr>
            <w:pStyle w:val="ae"/>
          </w:pPr>
          <w:r>
            <w:t>Содержание</w:t>
          </w:r>
        </w:p>
        <w:p w14:paraId="0D78BAF6" w14:textId="1FE98F77" w:rsidR="007550C7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2092653" w:history="1">
            <w:r w:rsidR="007550C7" w:rsidRPr="0083136F">
              <w:rPr>
                <w:rStyle w:val="ad"/>
                <w:noProof/>
              </w:rPr>
              <w:t>1</w:t>
            </w:r>
            <w:r w:rsidR="007550C7">
              <w:rPr>
                <w:noProof/>
              </w:rPr>
              <w:tab/>
            </w:r>
            <w:r w:rsidR="007550C7" w:rsidRPr="0083136F">
              <w:rPr>
                <w:rStyle w:val="ad"/>
                <w:noProof/>
              </w:rPr>
              <w:t>Цель работы</w:t>
            </w:r>
            <w:r w:rsidR="007550C7">
              <w:rPr>
                <w:noProof/>
                <w:webHidden/>
              </w:rPr>
              <w:tab/>
            </w:r>
            <w:r w:rsidR="007550C7">
              <w:rPr>
                <w:noProof/>
                <w:webHidden/>
              </w:rPr>
              <w:fldChar w:fldCharType="begin"/>
            </w:r>
            <w:r w:rsidR="007550C7">
              <w:rPr>
                <w:noProof/>
                <w:webHidden/>
              </w:rPr>
              <w:instrText xml:space="preserve"> PAGEREF _Toc162092653 \h </w:instrText>
            </w:r>
            <w:r w:rsidR="007550C7">
              <w:rPr>
                <w:noProof/>
                <w:webHidden/>
              </w:rPr>
            </w:r>
            <w:r w:rsidR="007550C7">
              <w:rPr>
                <w:noProof/>
                <w:webHidden/>
              </w:rPr>
              <w:fldChar w:fldCharType="separate"/>
            </w:r>
            <w:r w:rsidR="000129AA">
              <w:rPr>
                <w:noProof/>
                <w:webHidden/>
              </w:rPr>
              <w:t>1</w:t>
            </w:r>
            <w:r w:rsidR="007550C7">
              <w:rPr>
                <w:noProof/>
                <w:webHidden/>
              </w:rPr>
              <w:fldChar w:fldCharType="end"/>
            </w:r>
          </w:hyperlink>
        </w:p>
        <w:p w14:paraId="6BA91E32" w14:textId="5FAF7776" w:rsidR="007550C7" w:rsidRDefault="007550C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2092654" w:history="1">
            <w:r w:rsidRPr="0083136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3136F">
              <w:rPr>
                <w:rStyle w:val="ad"/>
                <w:noProof/>
              </w:rPr>
              <w:t>Теоретическое введение. Построение математической модел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92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29A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85228" w14:textId="74702D01" w:rsidR="007550C7" w:rsidRDefault="007550C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2092655" w:history="1">
            <w:r w:rsidRPr="0083136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3136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92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29A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4BB3F" w14:textId="3415E133" w:rsidR="007550C7" w:rsidRDefault="007550C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2092656" w:history="1">
            <w:r w:rsidRPr="0083136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3136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92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29A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03D40" w14:textId="63D3E1A0" w:rsidR="007550C7" w:rsidRDefault="007550C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2092657" w:history="1">
            <w:r w:rsidRPr="0083136F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83136F">
              <w:rPr>
                <w:rStyle w:val="ad"/>
                <w:noProof/>
              </w:rPr>
              <w:t>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92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29A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A8029" w14:textId="1F7F2153" w:rsidR="007550C7" w:rsidRDefault="007550C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2092658" w:history="1">
            <w:r w:rsidRPr="0083136F">
              <w:rPr>
                <w:rStyle w:val="ad"/>
                <w:noProof/>
              </w:rPr>
              <w:t>4.1.1</w:t>
            </w:r>
            <w:r>
              <w:rPr>
                <w:noProof/>
              </w:rPr>
              <w:tab/>
            </w:r>
            <w:r w:rsidRPr="0083136F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92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29A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3A2C6" w14:textId="63C070FF" w:rsidR="007550C7" w:rsidRDefault="007550C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2092659" w:history="1">
            <w:r w:rsidRPr="0083136F">
              <w:rPr>
                <w:rStyle w:val="ad"/>
                <w:noProof/>
              </w:rPr>
              <w:t>4.1.2</w:t>
            </w:r>
            <w:r>
              <w:rPr>
                <w:noProof/>
              </w:rPr>
              <w:tab/>
            </w:r>
            <w:r w:rsidRPr="0083136F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92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29A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865C4" w14:textId="05F65872" w:rsidR="007550C7" w:rsidRDefault="007550C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2092660" w:history="1">
            <w:r w:rsidRPr="0083136F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83136F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92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29AA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4CFE5" w14:textId="1459106B" w:rsidR="007550C7" w:rsidRDefault="007550C7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2092661" w:history="1">
            <w:r w:rsidRPr="0083136F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83136F">
              <w:rPr>
                <w:rStyle w:val="ad"/>
                <w:noProof/>
              </w:rPr>
              <w:t>Результаты работы кода на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92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29A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846CE" w14:textId="663DE0D3" w:rsidR="007550C7" w:rsidRDefault="007550C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2092662" w:history="1">
            <w:r w:rsidRPr="0083136F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3136F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92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29A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112AC" w14:textId="2D78B87E" w:rsidR="007550C7" w:rsidRDefault="007550C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2092663" w:history="1">
            <w:r w:rsidRPr="0083136F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83136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92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29A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60F0D" w14:textId="451F55F3" w:rsidR="007550C7" w:rsidRDefault="007550C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2092664" w:history="1">
            <w:r w:rsidRPr="0083136F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83136F">
              <w:rPr>
                <w:rStyle w:val="ad"/>
                <w:noProof/>
              </w:rPr>
              <w:t>Список литературы. Библиография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092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129AA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C32E6" w14:textId="77777777" w:rsidR="006B61D6" w:rsidRDefault="00000000">
          <w:r>
            <w:fldChar w:fldCharType="end"/>
          </w:r>
        </w:p>
      </w:sdtContent>
    </w:sdt>
    <w:p w14:paraId="58997ED7" w14:textId="77777777" w:rsidR="006B61D6" w:rsidRDefault="00000000">
      <w:pPr>
        <w:pStyle w:val="1"/>
      </w:pPr>
      <w:bookmarkStart w:id="0" w:name="цель-работы"/>
      <w:bookmarkStart w:id="1" w:name="_Toc162092653"/>
      <w:r>
        <w:rPr>
          <w:rStyle w:val="SectionNumber"/>
        </w:rPr>
        <w:t>1</w:t>
      </w:r>
      <w:r>
        <w:tab/>
        <w:t>Цель работы</w:t>
      </w:r>
      <w:bookmarkEnd w:id="1"/>
    </w:p>
    <w:p w14:paraId="13A3DD6B" w14:textId="77777777" w:rsidR="006B61D6" w:rsidRDefault="00000000">
      <w:pPr>
        <w:pStyle w:val="FirstParagraph"/>
      </w:pPr>
      <w:r>
        <w:t>Изучить и построить модель эффективности рекламы.</w:t>
      </w:r>
    </w:p>
    <w:p w14:paraId="10720726" w14:textId="77777777" w:rsidR="006B61D6" w:rsidRDefault="00000000">
      <w:pPr>
        <w:pStyle w:val="1"/>
      </w:pPr>
      <w:bookmarkStart w:id="2" w:name="X3554812a2e8f9ecfbb077c1f34050b597d287c6"/>
      <w:bookmarkStart w:id="3" w:name="_Toc162092654"/>
      <w:bookmarkEnd w:id="0"/>
      <w:r>
        <w:rPr>
          <w:rStyle w:val="SectionNumber"/>
        </w:rPr>
        <w:t>2</w:t>
      </w:r>
      <w:r>
        <w:tab/>
        <w:t>Теоретическое введение. Построение математической модели.</w:t>
      </w:r>
      <w:bookmarkEnd w:id="3"/>
    </w:p>
    <w:p w14:paraId="0188F5E7" w14:textId="77777777" w:rsidR="006B61D6" w:rsidRDefault="00000000">
      <w:pPr>
        <w:pStyle w:val="FirstParagraph"/>
      </w:pPr>
      <w: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14:paraId="7E4E6220" w14:textId="77777777" w:rsidR="006B61D6" w:rsidRDefault="00000000">
      <w:pPr>
        <w:pStyle w:val="a0"/>
      </w:pPr>
      <w:r>
        <w:t xml:space="preserve">Предположим, что торговыми учреждениями реализуется некоторая продукция, о которой в момент вре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покупателей. Для ускорения сбыта продукции запускается реклама по радио, </w:t>
      </w:r>
      <w:r>
        <w:lastRenderedPageBreak/>
        <w:t>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 w14:paraId="20176335" w14:textId="77777777" w:rsidR="006B61D6" w:rsidRDefault="00000000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</m:oMath>
      <w:r>
        <w:t xml:space="preserve"> - общее число потенциальных платежеспособных покупателей,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. эта величина увеличивается с увеличением потребителей узнавших о товаре.</w:t>
      </w:r>
    </w:p>
    <w:p w14:paraId="3C45B7C1" w14:textId="77777777" w:rsidR="006B61D6" w:rsidRDefault="00000000">
      <w:pPr>
        <w:pStyle w:val="a0"/>
      </w:pPr>
      <w:r>
        <w:t>Математическая модель распространения рекламы описывается уравнением:</w:t>
      </w:r>
    </w:p>
    <w:p w14:paraId="59A7363C" w14:textId="77777777" w:rsidR="006B61D6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7ED894CD" w14:textId="77777777" w:rsidR="006B61D6" w:rsidRDefault="00000000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тся модель типа модели Мальтуса, решение которой имеет вид</w:t>
      </w:r>
    </w:p>
    <w:p w14:paraId="55D18A16" w14:textId="77777777" w:rsidR="006B61D6" w:rsidRDefault="00000000">
      <w:pPr>
        <w:pStyle w:val="CaptionedFigure"/>
      </w:pPr>
      <w:r>
        <w:rPr>
          <w:noProof/>
        </w:rPr>
        <w:drawing>
          <wp:inline distT="0" distB="0" distL="0" distR="0" wp14:anchorId="0AFED999" wp14:editId="6DEE89C3">
            <wp:extent cx="3733800" cy="3290411"/>
            <wp:effectExtent l="0" t="0" r="0" b="0"/>
            <wp:docPr id="22" name="Picture" descr="График решения уравнения модели Мальтус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AB5385" w14:textId="77777777" w:rsidR="006B61D6" w:rsidRDefault="00000000">
      <w:pPr>
        <w:pStyle w:val="ImageCaption"/>
      </w:pPr>
      <w:r>
        <w:t>График решения уравнения модели Мальтуса</w:t>
      </w:r>
    </w:p>
    <w:p w14:paraId="61AFF3E0" w14:textId="77777777" w:rsidR="006B61D6" w:rsidRDefault="00000000">
      <w:pPr>
        <w:pStyle w:val="a0"/>
      </w:pPr>
      <w:r>
        <w:t xml:space="preserve">В обратном случа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м уравнение логистической кривой</w:t>
      </w:r>
    </w:p>
    <w:p w14:paraId="362BBB0E" w14:textId="77777777" w:rsidR="006B61D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327F89B" wp14:editId="5F795728">
            <wp:extent cx="3733800" cy="1632166"/>
            <wp:effectExtent l="0" t="0" r="0" b="0"/>
            <wp:docPr id="25" name="Picture" descr="График логистической кривой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0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3EA64" w14:textId="77777777" w:rsidR="006B61D6" w:rsidRDefault="00000000">
      <w:pPr>
        <w:pStyle w:val="ImageCaption"/>
      </w:pPr>
      <w:r>
        <w:t>График логистической кривой</w:t>
      </w:r>
    </w:p>
    <w:p w14:paraId="7F33E427" w14:textId="77777777" w:rsidR="006B61D6" w:rsidRDefault="00000000">
      <w:pPr>
        <w:pStyle w:val="1"/>
      </w:pPr>
      <w:bookmarkStart w:id="4" w:name="задание"/>
      <w:bookmarkStart w:id="5" w:name="_Toc162092655"/>
      <w:bookmarkEnd w:id="2"/>
      <w:r>
        <w:rPr>
          <w:rStyle w:val="SectionNumber"/>
        </w:rPr>
        <w:t>3</w:t>
      </w:r>
      <w:r>
        <w:tab/>
        <w:t>Задание</w:t>
      </w:r>
      <w:bookmarkEnd w:id="5"/>
    </w:p>
    <w:p w14:paraId="04C4A69B" w14:textId="14531A34" w:rsidR="006B61D6" w:rsidRDefault="00000000">
      <w:pPr>
        <w:pStyle w:val="FirstParagraph"/>
      </w:pPr>
      <w:r>
        <w:rPr>
          <w:b/>
          <w:bCs/>
        </w:rPr>
        <w:t>Вариант 3</w:t>
      </w:r>
      <w:r w:rsidR="007550C7">
        <w:rPr>
          <w:b/>
          <w:bCs/>
        </w:rPr>
        <w:t>2</w:t>
      </w:r>
    </w:p>
    <w:p w14:paraId="0738344C" w14:textId="77777777" w:rsidR="006B61D6" w:rsidRDefault="00000000">
      <w:pPr>
        <w:pStyle w:val="a0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123AECA1" w14:textId="77777777" w:rsidR="006B61D6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66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61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7994859F" w14:textId="77777777" w:rsidR="006B61D6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56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66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51D71A40" w14:textId="77777777" w:rsidR="006B61D6" w:rsidRDefault="0000000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66</m:t>
            </m:r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66</m:t>
            </m:r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6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4416DBE5" w14:textId="77777777" w:rsidR="006B61D6" w:rsidRDefault="00000000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60</m:t>
        </m:r>
      </m:oMath>
      <w:r>
        <w:t>, в начальный момент о товаре знает 2 человек.</w:t>
      </w:r>
    </w:p>
    <w:p w14:paraId="3BFEC771" w14:textId="77777777" w:rsidR="006B61D6" w:rsidRDefault="00000000">
      <w:pPr>
        <w:pStyle w:val="a0"/>
      </w:pPr>
      <w:r>
        <w:t>Для случая 2 определите в какой момент времени скорость распространения рекламы будет иметь максимальное значение.</w:t>
      </w:r>
    </w:p>
    <w:p w14:paraId="38361F6E" w14:textId="77777777" w:rsidR="006B61D6" w:rsidRDefault="00000000">
      <w:pPr>
        <w:pStyle w:val="1"/>
      </w:pPr>
      <w:bookmarkStart w:id="6" w:name="выполнение-лабораторной-работы"/>
      <w:bookmarkStart w:id="7" w:name="_Toc162092656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0F608F96" w14:textId="77777777" w:rsidR="006B61D6" w:rsidRDefault="00000000">
      <w:pPr>
        <w:pStyle w:val="2"/>
      </w:pPr>
      <w:bookmarkStart w:id="8" w:name="решение-с-помощью-программ"/>
      <w:bookmarkStart w:id="9" w:name="_Toc162092657"/>
      <w:r>
        <w:rPr>
          <w:rStyle w:val="SectionNumber"/>
        </w:rPr>
        <w:t>4.1</w:t>
      </w:r>
      <w:r>
        <w:tab/>
        <w:t>Решение с помощью программ</w:t>
      </w:r>
      <w:bookmarkEnd w:id="9"/>
    </w:p>
    <w:p w14:paraId="0671320E" w14:textId="77777777" w:rsidR="006B61D6" w:rsidRDefault="00000000">
      <w:pPr>
        <w:pStyle w:val="3"/>
      </w:pPr>
      <w:bookmarkStart w:id="10" w:name="julia"/>
      <w:bookmarkStart w:id="11" w:name="_Toc162092658"/>
      <w:r>
        <w:rPr>
          <w:rStyle w:val="SectionNumber"/>
        </w:rPr>
        <w:t>4.1.1</w:t>
      </w:r>
      <w:r>
        <w:tab/>
        <w:t>Julia</w:t>
      </w:r>
      <w:bookmarkEnd w:id="11"/>
    </w:p>
    <w:p w14:paraId="3F99FE48" w14:textId="77777777" w:rsidR="006B61D6" w:rsidRDefault="00000000">
      <w:pPr>
        <w:pStyle w:val="FirstParagraph"/>
      </w:pPr>
      <w:r>
        <w:t xml:space="preserve">Код программы для перв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66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61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:</w:t>
      </w:r>
    </w:p>
    <w:p w14:paraId="11BCD6AB" w14:textId="77777777" w:rsidR="006B61D6" w:rsidRPr="007550C7" w:rsidRDefault="00000000">
      <w:pPr>
        <w:pStyle w:val="SourceCode"/>
        <w:rPr>
          <w:lang w:val="en-US"/>
        </w:rPr>
      </w:pPr>
      <w:r w:rsidRPr="007550C7">
        <w:rPr>
          <w:rStyle w:val="VerbatimChar"/>
          <w:lang w:val="en-US"/>
        </w:rPr>
        <w:t>using Plots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using DifferentialEquations</w:t>
      </w:r>
      <w:r w:rsidRPr="007550C7">
        <w:rPr>
          <w:lang w:val="en-US"/>
        </w:rPr>
        <w:br/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N = 860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n0 = 2</w:t>
      </w:r>
      <w:r w:rsidRPr="007550C7">
        <w:rPr>
          <w:lang w:val="en-US"/>
        </w:rPr>
        <w:br/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function ode_fn(du, u, p, t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  (n) = u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  du[1] = (0.66 + 0.00061*u[1])*(N - u[1]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end</w:t>
      </w:r>
      <w:r w:rsidRPr="007550C7">
        <w:rPr>
          <w:lang w:val="en-US"/>
        </w:rPr>
        <w:br/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lastRenderedPageBreak/>
        <w:t>v0 = [n0]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tspan = (0.0, 30.0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prob = ODEProblem(ode_fn, v0, tspan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sol = solve(prob, dtmax = 0.05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n = [u[1] for u in sol.u]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T = [t for t in sol.t]</w:t>
      </w:r>
      <w:r w:rsidRPr="007550C7">
        <w:rPr>
          <w:lang w:val="en-US"/>
        </w:rPr>
        <w:br/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plt = plot(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dpi = 600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title = "</w:t>
      </w:r>
      <w:r>
        <w:rPr>
          <w:rStyle w:val="VerbatimChar"/>
        </w:rPr>
        <w:t>Эффективность</w:t>
      </w:r>
      <w:r w:rsidRPr="007550C7">
        <w:rPr>
          <w:rStyle w:val="VerbatimChar"/>
          <w:lang w:val="en-US"/>
        </w:rPr>
        <w:t xml:space="preserve"> </w:t>
      </w:r>
      <w:r>
        <w:rPr>
          <w:rStyle w:val="VerbatimChar"/>
        </w:rPr>
        <w:t>распространения</w:t>
      </w:r>
      <w:r w:rsidRPr="007550C7">
        <w:rPr>
          <w:rStyle w:val="VerbatimChar"/>
          <w:lang w:val="en-US"/>
        </w:rPr>
        <w:t xml:space="preserve"> </w:t>
      </w:r>
      <w:r>
        <w:rPr>
          <w:rStyle w:val="VerbatimChar"/>
        </w:rPr>
        <w:t>рекламы</w:t>
      </w:r>
      <w:r w:rsidRPr="007550C7">
        <w:rPr>
          <w:rStyle w:val="VerbatimChar"/>
          <w:lang w:val="en-US"/>
        </w:rPr>
        <w:t xml:space="preserve"> (1) "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legend = false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plot!(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plt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T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n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color = :red)</w:t>
      </w:r>
      <w:r w:rsidRPr="007550C7">
        <w:rPr>
          <w:lang w:val="en-US"/>
        </w:rPr>
        <w:br/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savefig(plt, "lab07_1.png")</w:t>
      </w:r>
    </w:p>
    <w:p w14:paraId="14840EAD" w14:textId="77777777" w:rsidR="006B61D6" w:rsidRPr="007550C7" w:rsidRDefault="00000000">
      <w:pPr>
        <w:pStyle w:val="FirstParagraph"/>
        <w:rPr>
          <w:lang w:val="en-US"/>
        </w:rPr>
      </w:pPr>
      <w:r>
        <w:t>Код</w:t>
      </w:r>
      <w:r w:rsidRPr="007550C7">
        <w:rPr>
          <w:lang w:val="en-US"/>
        </w:rPr>
        <w:t xml:space="preserve"> </w:t>
      </w:r>
      <w:r>
        <w:t>программы</w:t>
      </w:r>
      <w:r w:rsidRPr="007550C7">
        <w:rPr>
          <w:lang w:val="en-US"/>
        </w:rPr>
        <w:t xml:space="preserve"> </w:t>
      </w:r>
      <w:r>
        <w:t>для</w:t>
      </w:r>
      <w:r w:rsidRPr="007550C7">
        <w:rPr>
          <w:lang w:val="en-US"/>
        </w:rPr>
        <w:t xml:space="preserve"> </w:t>
      </w:r>
      <w:r>
        <w:t>второго</w:t>
      </w:r>
      <w:r w:rsidRPr="007550C7">
        <w:rPr>
          <w:lang w:val="en-US"/>
        </w:rPr>
        <w:t xml:space="preserve"> </w:t>
      </w:r>
      <w:r>
        <w:t>случая</w:t>
      </w:r>
      <w:r w:rsidRPr="007550C7">
        <w:rPr>
          <w:lang w:val="en-US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0.000056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+</m:t>
            </m:r>
            <m:r>
              <w:rPr>
                <w:rFonts w:ascii="Cambria Math" w:hAnsi="Cambria Math"/>
                <w:lang w:val="en-US"/>
              </w:rPr>
              <m:t>0.66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 w:rsidRPr="007550C7">
        <w:rPr>
          <w:lang w:val="en-US"/>
        </w:rPr>
        <w:t>:</w:t>
      </w:r>
    </w:p>
    <w:p w14:paraId="2933D14D" w14:textId="77777777" w:rsidR="006B61D6" w:rsidRPr="007550C7" w:rsidRDefault="00000000">
      <w:pPr>
        <w:pStyle w:val="SourceCode"/>
        <w:rPr>
          <w:lang w:val="en-US"/>
        </w:rPr>
      </w:pPr>
      <w:r w:rsidRPr="007550C7">
        <w:rPr>
          <w:rStyle w:val="VerbatimChar"/>
          <w:lang w:val="en-US"/>
        </w:rPr>
        <w:t>using Plots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using DifferentialEquations</w:t>
      </w:r>
      <w:r w:rsidRPr="007550C7">
        <w:rPr>
          <w:lang w:val="en-US"/>
        </w:rPr>
        <w:br/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N = 860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n0 = 2</w:t>
      </w:r>
      <w:r w:rsidRPr="007550C7">
        <w:rPr>
          <w:lang w:val="en-US"/>
        </w:rPr>
        <w:br/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function ode_fn(du, u, p, t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  (n) = u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  du[1] = (0.000056 + 0.66*u[1])*(N - u[1]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end</w:t>
      </w:r>
      <w:r w:rsidRPr="007550C7">
        <w:rPr>
          <w:lang w:val="en-US"/>
        </w:rPr>
        <w:br/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v0 = [n0]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tspan = (0.0, 0.1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prob = ODEProblem(ode_fn, v0, tspan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sol = solve(prob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n = [u[1] for u in sol.u]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T = [t for t in sol.t]</w:t>
      </w:r>
      <w:r w:rsidRPr="007550C7">
        <w:rPr>
          <w:lang w:val="en-US"/>
        </w:rPr>
        <w:br/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max_dn = 0;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max_dn_t = 0;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max_dn_n = 0;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for (i, t) in enumerate(T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  if sol(t, Val{1})[1] &gt; max_dn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      global max_dn = sol(t, Val{1})[1]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      global max_dn_t = t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      global max_dn_n = n[i]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  end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end</w:t>
      </w:r>
      <w:r w:rsidRPr="007550C7">
        <w:rPr>
          <w:lang w:val="en-US"/>
        </w:rPr>
        <w:br/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plt = plot(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lastRenderedPageBreak/>
        <w:t xml:space="preserve">  dpi = 600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title = "</w:t>
      </w:r>
      <w:r>
        <w:rPr>
          <w:rStyle w:val="VerbatimChar"/>
        </w:rPr>
        <w:t>Эффективность</w:t>
      </w:r>
      <w:r w:rsidRPr="007550C7">
        <w:rPr>
          <w:rStyle w:val="VerbatimChar"/>
          <w:lang w:val="en-US"/>
        </w:rPr>
        <w:t xml:space="preserve"> </w:t>
      </w:r>
      <w:r>
        <w:rPr>
          <w:rStyle w:val="VerbatimChar"/>
        </w:rPr>
        <w:t>распространения</w:t>
      </w:r>
      <w:r w:rsidRPr="007550C7">
        <w:rPr>
          <w:rStyle w:val="VerbatimChar"/>
          <w:lang w:val="en-US"/>
        </w:rPr>
        <w:t xml:space="preserve"> </w:t>
      </w:r>
      <w:r>
        <w:rPr>
          <w:rStyle w:val="VerbatimChar"/>
        </w:rPr>
        <w:t>рекламы</w:t>
      </w:r>
      <w:r w:rsidRPr="007550C7">
        <w:rPr>
          <w:rStyle w:val="VerbatimChar"/>
          <w:lang w:val="en-US"/>
        </w:rPr>
        <w:t xml:space="preserve"> (2) "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legend = false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plot!(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plt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T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n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color = :red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plot!(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plt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[max_dn_t]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[max_dn_n]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seriestype = :scatter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color = :red)</w:t>
      </w:r>
      <w:r w:rsidRPr="007550C7">
        <w:rPr>
          <w:lang w:val="en-US"/>
        </w:rPr>
        <w:br/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savefig(plt, "lab07_2.png")</w:t>
      </w:r>
    </w:p>
    <w:p w14:paraId="43F13144" w14:textId="77777777" w:rsidR="006B61D6" w:rsidRDefault="00000000">
      <w:pPr>
        <w:pStyle w:val="FirstParagraph"/>
      </w:pPr>
      <w:r>
        <w:t xml:space="preserve">Код программы для третье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66</m:t>
            </m:r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66</m:t>
            </m:r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6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:</w:t>
      </w:r>
    </w:p>
    <w:p w14:paraId="16FBE3AF" w14:textId="77777777" w:rsidR="006B61D6" w:rsidRPr="007550C7" w:rsidRDefault="00000000">
      <w:pPr>
        <w:pStyle w:val="SourceCode"/>
        <w:rPr>
          <w:lang w:val="en-US"/>
        </w:rPr>
      </w:pPr>
      <w:r w:rsidRPr="007550C7">
        <w:rPr>
          <w:rStyle w:val="VerbatimChar"/>
          <w:lang w:val="en-US"/>
        </w:rPr>
        <w:t>using Plots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using DifferentialEquations</w:t>
      </w:r>
      <w:r w:rsidRPr="007550C7">
        <w:rPr>
          <w:lang w:val="en-US"/>
        </w:rPr>
        <w:br/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N = 860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n0 = 2</w:t>
      </w:r>
      <w:r w:rsidRPr="007550C7">
        <w:rPr>
          <w:lang w:val="en-US"/>
        </w:rPr>
        <w:br/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function ode_fn(du, u, p, t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  (n) = u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  du[1] = (0.66 + 0.66*sin(6*t)*u[1])*(N - u[1]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end</w:t>
      </w:r>
      <w:r w:rsidRPr="007550C7">
        <w:rPr>
          <w:lang w:val="en-US"/>
        </w:rPr>
        <w:br/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v0 = [n0]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tspan = (0.0, 0.1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prob = ODEProblem(ode_fn, v0, tspan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sol = solve(prob, dtmax = 0.05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n = [u[1] for u in sol.u]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T = [t for t in sol.t]</w:t>
      </w:r>
      <w:r w:rsidRPr="007550C7">
        <w:rPr>
          <w:lang w:val="en-US"/>
        </w:rPr>
        <w:br/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plt = plot(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dpi = 600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title = "</w:t>
      </w:r>
      <w:r>
        <w:rPr>
          <w:rStyle w:val="VerbatimChar"/>
        </w:rPr>
        <w:t>Эффективность</w:t>
      </w:r>
      <w:r w:rsidRPr="007550C7">
        <w:rPr>
          <w:rStyle w:val="VerbatimChar"/>
          <w:lang w:val="en-US"/>
        </w:rPr>
        <w:t xml:space="preserve"> </w:t>
      </w:r>
      <w:r>
        <w:rPr>
          <w:rStyle w:val="VerbatimChar"/>
        </w:rPr>
        <w:t>распространения</w:t>
      </w:r>
      <w:r w:rsidRPr="007550C7">
        <w:rPr>
          <w:rStyle w:val="VerbatimChar"/>
          <w:lang w:val="en-US"/>
        </w:rPr>
        <w:t xml:space="preserve"> </w:t>
      </w:r>
      <w:r>
        <w:rPr>
          <w:rStyle w:val="VerbatimChar"/>
        </w:rPr>
        <w:t>рекламы</w:t>
      </w:r>
      <w:r w:rsidRPr="007550C7">
        <w:rPr>
          <w:rStyle w:val="VerbatimChar"/>
          <w:lang w:val="en-US"/>
        </w:rPr>
        <w:t xml:space="preserve"> (3) "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legend = false)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plot!(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plt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T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n,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 xml:space="preserve">  color = :red)</w:t>
      </w:r>
      <w:r w:rsidRPr="007550C7">
        <w:rPr>
          <w:lang w:val="en-US"/>
        </w:rPr>
        <w:br/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savefig(plt, "lab07_3.png")</w:t>
      </w:r>
    </w:p>
    <w:p w14:paraId="585A6C37" w14:textId="77777777" w:rsidR="006B61D6" w:rsidRPr="007550C7" w:rsidRDefault="00000000">
      <w:pPr>
        <w:pStyle w:val="3"/>
        <w:rPr>
          <w:lang w:val="en-US"/>
        </w:rPr>
      </w:pPr>
      <w:bookmarkStart w:id="12" w:name="результаты-работы-кода-на-julia"/>
      <w:bookmarkStart w:id="13" w:name="_Toc162092659"/>
      <w:bookmarkEnd w:id="10"/>
      <w:r w:rsidRPr="007550C7">
        <w:rPr>
          <w:rStyle w:val="SectionNumber"/>
          <w:lang w:val="en-US"/>
        </w:rPr>
        <w:lastRenderedPageBreak/>
        <w:t>4.1.2</w:t>
      </w:r>
      <w:r w:rsidRPr="007550C7">
        <w:rPr>
          <w:lang w:val="en-US"/>
        </w:rPr>
        <w:tab/>
      </w:r>
      <w:r>
        <w:t>Результаты</w:t>
      </w:r>
      <w:r w:rsidRPr="007550C7">
        <w:rPr>
          <w:lang w:val="en-US"/>
        </w:rPr>
        <w:t xml:space="preserve"> </w:t>
      </w:r>
      <w:r>
        <w:t>работы</w:t>
      </w:r>
      <w:r w:rsidRPr="007550C7">
        <w:rPr>
          <w:lang w:val="en-US"/>
        </w:rPr>
        <w:t xml:space="preserve"> </w:t>
      </w:r>
      <w:r>
        <w:t>кода</w:t>
      </w:r>
      <w:r w:rsidRPr="007550C7">
        <w:rPr>
          <w:lang w:val="en-US"/>
        </w:rPr>
        <w:t xml:space="preserve"> </w:t>
      </w:r>
      <w:r>
        <w:t>на</w:t>
      </w:r>
      <w:r w:rsidRPr="007550C7">
        <w:rPr>
          <w:lang w:val="en-US"/>
        </w:rPr>
        <w:t xml:space="preserve"> Julia</w:t>
      </w:r>
      <w:bookmarkEnd w:id="13"/>
    </w:p>
    <w:p w14:paraId="1FF66A4D" w14:textId="77777777" w:rsidR="006B61D6" w:rsidRDefault="00000000">
      <w:pPr>
        <w:pStyle w:val="CaptionedFigure"/>
      </w:pPr>
      <w:r>
        <w:rPr>
          <w:noProof/>
        </w:rPr>
        <w:drawing>
          <wp:inline distT="0" distB="0" distL="0" distR="0" wp14:anchorId="4D117551" wp14:editId="31CE91D3">
            <wp:extent cx="3733800" cy="2489200"/>
            <wp:effectExtent l="0" t="0" r="0" b="0"/>
            <wp:docPr id="31" name="Picture" descr="График распространения рекламы для первого случая, построенный на языке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58CA2A" w14:textId="77777777" w:rsidR="006B61D6" w:rsidRDefault="00000000">
      <w:pPr>
        <w:pStyle w:val="ImageCaption"/>
      </w:pPr>
      <w:r>
        <w:t>График распространения рекламы для первого случая, построенный на языке Julia</w:t>
      </w:r>
    </w:p>
    <w:p w14:paraId="28507DF5" w14:textId="77777777" w:rsidR="006B61D6" w:rsidRDefault="00000000">
      <w:pPr>
        <w:pStyle w:val="CaptionedFigure"/>
      </w:pPr>
      <w:r>
        <w:rPr>
          <w:noProof/>
        </w:rPr>
        <w:drawing>
          <wp:inline distT="0" distB="0" distL="0" distR="0" wp14:anchorId="5CBD069F" wp14:editId="5AB3D9BA">
            <wp:extent cx="3733800" cy="2489200"/>
            <wp:effectExtent l="0" t="0" r="0" b="0"/>
            <wp:docPr id="34" name="Picture" descr="График распространения рекламы для второго случая, построенный на языке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CEB88" w14:textId="77777777" w:rsidR="006B61D6" w:rsidRDefault="00000000">
      <w:pPr>
        <w:pStyle w:val="ImageCaption"/>
      </w:pPr>
      <w:r>
        <w:t>График распространения рекламы для второго случая, построенный на языке Julia</w:t>
      </w:r>
    </w:p>
    <w:p w14:paraId="2BE49DD8" w14:textId="77777777" w:rsidR="006B61D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0B497DA" wp14:editId="6B325385">
            <wp:extent cx="3733800" cy="2489200"/>
            <wp:effectExtent l="0" t="0" r="0" b="0"/>
            <wp:docPr id="37" name="Picture" descr="График распространения рекламы для третьего случая, построенный на языке Juli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82E59" w14:textId="77777777" w:rsidR="006B61D6" w:rsidRDefault="00000000">
      <w:pPr>
        <w:pStyle w:val="ImageCaption"/>
      </w:pPr>
      <w:r>
        <w:t>График распространения рекламы для третьего случая, построенный на языке Julia</w:t>
      </w:r>
    </w:p>
    <w:p w14:paraId="0F670618" w14:textId="77777777" w:rsidR="006B61D6" w:rsidRDefault="00000000">
      <w:pPr>
        <w:pStyle w:val="2"/>
      </w:pPr>
      <w:bookmarkStart w:id="14" w:name="openmodelica"/>
      <w:bookmarkStart w:id="15" w:name="_Toc162092660"/>
      <w:bookmarkEnd w:id="8"/>
      <w:bookmarkEnd w:id="12"/>
      <w:r>
        <w:rPr>
          <w:rStyle w:val="SectionNumber"/>
        </w:rPr>
        <w:t>4.2</w:t>
      </w:r>
      <w:r>
        <w:tab/>
        <w:t>OpenModelica</w:t>
      </w:r>
      <w:bookmarkEnd w:id="15"/>
    </w:p>
    <w:p w14:paraId="7E6180A3" w14:textId="77777777" w:rsidR="006B61D6" w:rsidRDefault="00000000">
      <w:pPr>
        <w:pStyle w:val="FirstParagraph"/>
      </w:pPr>
      <w:r>
        <w:t xml:space="preserve">Код программы для перв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66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61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:</w:t>
      </w:r>
    </w:p>
    <w:p w14:paraId="7D90D6B6" w14:textId="77777777" w:rsidR="006B61D6" w:rsidRPr="007550C7" w:rsidRDefault="00000000">
      <w:pPr>
        <w:pStyle w:val="SourceCode"/>
        <w:rPr>
          <w:lang w:val="en-US"/>
        </w:rPr>
      </w:pPr>
      <w:r w:rsidRPr="007550C7">
        <w:rPr>
          <w:rStyle w:val="VerbatimChar"/>
          <w:lang w:val="en-US"/>
        </w:rPr>
        <w:t>model lab07_1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Real N = 610;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Real n;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initial equation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n = 2;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equation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der(n) = (0.66 + 0.00061*n)*(N-n);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end lab07_1;</w:t>
      </w:r>
    </w:p>
    <w:p w14:paraId="3889FABB" w14:textId="77777777" w:rsidR="006B61D6" w:rsidRDefault="00000000">
      <w:pPr>
        <w:pStyle w:val="FirstParagraph"/>
      </w:pPr>
      <w:r>
        <w:t xml:space="preserve">Код программы для втор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56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66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:</w:t>
      </w:r>
    </w:p>
    <w:p w14:paraId="2064A017" w14:textId="77777777" w:rsidR="006B61D6" w:rsidRPr="007550C7" w:rsidRDefault="00000000">
      <w:pPr>
        <w:pStyle w:val="SourceCode"/>
        <w:rPr>
          <w:lang w:val="en-US"/>
        </w:rPr>
      </w:pPr>
      <w:r w:rsidRPr="007550C7">
        <w:rPr>
          <w:rStyle w:val="VerbatimChar"/>
          <w:lang w:val="en-US"/>
        </w:rPr>
        <w:t>model lab07_2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Real N = 860;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Real n;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initial equation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n = 2;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equation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der(n) = (0.000056 + 0.66*n)*(N-n);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end lab07_2;</w:t>
      </w:r>
    </w:p>
    <w:p w14:paraId="4F5E691F" w14:textId="77777777" w:rsidR="006B61D6" w:rsidRDefault="00000000">
      <w:pPr>
        <w:pStyle w:val="FirstParagraph"/>
      </w:pPr>
      <w:r>
        <w:t xml:space="preserve">Код программы для третье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66</m:t>
            </m:r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66</m:t>
            </m:r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6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:</w:t>
      </w:r>
    </w:p>
    <w:p w14:paraId="73F3B123" w14:textId="77777777" w:rsidR="006B61D6" w:rsidRPr="007550C7" w:rsidRDefault="00000000">
      <w:pPr>
        <w:pStyle w:val="SourceCode"/>
        <w:rPr>
          <w:lang w:val="en-US"/>
        </w:rPr>
      </w:pPr>
      <w:r w:rsidRPr="007550C7">
        <w:rPr>
          <w:rStyle w:val="VerbatimChar"/>
          <w:lang w:val="en-US"/>
        </w:rPr>
        <w:t>model lab07_3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Real N = 860;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Real n;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initial equation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n = 2;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equation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der(n) = (0.66 + 0.66*sin(6*time)*n)*(N-n);</w:t>
      </w:r>
      <w:r w:rsidRPr="007550C7">
        <w:rPr>
          <w:lang w:val="en-US"/>
        </w:rPr>
        <w:br/>
      </w:r>
      <w:r w:rsidRPr="007550C7">
        <w:rPr>
          <w:rStyle w:val="VerbatimChar"/>
          <w:lang w:val="en-US"/>
        </w:rPr>
        <w:t>end lab07_3;</w:t>
      </w:r>
    </w:p>
    <w:p w14:paraId="66DF749D" w14:textId="77777777" w:rsidR="006B61D6" w:rsidRDefault="00000000">
      <w:pPr>
        <w:pStyle w:val="3"/>
      </w:pPr>
      <w:bookmarkStart w:id="16" w:name="результаты-работы-кода-на-openmodelica"/>
      <w:bookmarkStart w:id="17" w:name="_Toc162092661"/>
      <w:r>
        <w:rPr>
          <w:rStyle w:val="SectionNumber"/>
        </w:rPr>
        <w:lastRenderedPageBreak/>
        <w:t>4.2.1</w:t>
      </w:r>
      <w:r>
        <w:tab/>
        <w:t>Результаты работы кода на OpenModelica</w:t>
      </w:r>
      <w:bookmarkEnd w:id="17"/>
    </w:p>
    <w:p w14:paraId="25899044" w14:textId="77777777" w:rsidR="006B61D6" w:rsidRDefault="00000000">
      <w:pPr>
        <w:pStyle w:val="CaptionedFigure"/>
      </w:pPr>
      <w:r>
        <w:rPr>
          <w:noProof/>
        </w:rPr>
        <w:drawing>
          <wp:inline distT="0" distB="0" distL="0" distR="0" wp14:anchorId="04BB008B" wp14:editId="15108547">
            <wp:extent cx="3733800" cy="1268255"/>
            <wp:effectExtent l="0" t="0" r="0" b="0"/>
            <wp:docPr id="42" name="Picture" descr="График распространения рекламы для первого случая, построенный с помощью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704364" w14:textId="77777777" w:rsidR="006B61D6" w:rsidRDefault="00000000">
      <w:pPr>
        <w:pStyle w:val="ImageCaption"/>
      </w:pPr>
      <w:r>
        <w:t>График распространения рекламы для первого случая, построенный с помощью OpenModelica</w:t>
      </w:r>
    </w:p>
    <w:p w14:paraId="52D62021" w14:textId="77777777" w:rsidR="006B61D6" w:rsidRDefault="00000000">
      <w:pPr>
        <w:pStyle w:val="CaptionedFigure"/>
      </w:pPr>
      <w:r>
        <w:rPr>
          <w:noProof/>
        </w:rPr>
        <w:drawing>
          <wp:inline distT="0" distB="0" distL="0" distR="0" wp14:anchorId="35D5B1C9" wp14:editId="62124050">
            <wp:extent cx="3733800" cy="1268255"/>
            <wp:effectExtent l="0" t="0" r="0" b="0"/>
            <wp:docPr id="45" name="Picture" descr="График распространения рекламы для второго случая, построенный с помощью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9B72CB" w14:textId="77777777" w:rsidR="006B61D6" w:rsidRDefault="00000000">
      <w:pPr>
        <w:pStyle w:val="ImageCaption"/>
      </w:pPr>
      <w:r>
        <w:t>График распространения рекламы для второго случая, построенный с помощью OpenModelica</w:t>
      </w:r>
    </w:p>
    <w:p w14:paraId="158FC9AA" w14:textId="77777777" w:rsidR="006B61D6" w:rsidRDefault="00000000">
      <w:pPr>
        <w:pStyle w:val="CaptionedFigure"/>
      </w:pPr>
      <w:r>
        <w:rPr>
          <w:noProof/>
        </w:rPr>
        <w:drawing>
          <wp:inline distT="0" distB="0" distL="0" distR="0" wp14:anchorId="713A2429" wp14:editId="5E8A36B3">
            <wp:extent cx="3733800" cy="1268255"/>
            <wp:effectExtent l="0" t="0" r="0" b="0"/>
            <wp:docPr id="48" name="Picture" descr="График распространения рекламы для третьего случая, построенный с помощью OpenModelica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8323C" w14:textId="77777777" w:rsidR="006B61D6" w:rsidRDefault="00000000">
      <w:pPr>
        <w:pStyle w:val="ImageCaption"/>
      </w:pPr>
      <w:r>
        <w:t>График распространения рекламы для третьего случая, построенный с помощью OpenModelica</w:t>
      </w:r>
    </w:p>
    <w:p w14:paraId="2EEBF978" w14:textId="77777777" w:rsidR="006B61D6" w:rsidRDefault="00000000">
      <w:pPr>
        <w:pStyle w:val="1"/>
      </w:pPr>
      <w:bookmarkStart w:id="18" w:name="X9c2f4050edd52bf181b19031b296462e82f064b"/>
      <w:bookmarkStart w:id="19" w:name="_Toc162092662"/>
      <w:bookmarkEnd w:id="6"/>
      <w:bookmarkEnd w:id="14"/>
      <w:bookmarkEnd w:id="16"/>
      <w:r>
        <w:rPr>
          <w:rStyle w:val="SectionNumber"/>
        </w:rPr>
        <w:t>5</w:t>
      </w:r>
      <w:r>
        <w:tab/>
        <w:t>Анализ полученных результатов. Сравнение языков.</w:t>
      </w:r>
      <w:bookmarkEnd w:id="19"/>
    </w:p>
    <w:p w14:paraId="2DCE49FC" w14:textId="77777777" w:rsidR="006B61D6" w:rsidRDefault="00000000">
      <w:pPr>
        <w:pStyle w:val="FirstParagraph"/>
      </w:pPr>
      <w:r>
        <w:t>В итоге проделанной работы мы построили графики распространения рекламы для трех случаев на языках Julia и OpenModelica. Построение модели распространения рекламы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</w:p>
    <w:p w14:paraId="5DF916C5" w14:textId="77777777" w:rsidR="006B61D6" w:rsidRDefault="00000000">
      <w:pPr>
        <w:pStyle w:val="1"/>
      </w:pPr>
      <w:bookmarkStart w:id="20" w:name="вывод"/>
      <w:bookmarkStart w:id="21" w:name="_Toc162092663"/>
      <w:bookmarkEnd w:id="18"/>
      <w:r>
        <w:rPr>
          <w:rStyle w:val="SectionNumber"/>
        </w:rPr>
        <w:t>6</w:t>
      </w:r>
      <w:r>
        <w:tab/>
        <w:t>Вывод</w:t>
      </w:r>
      <w:bookmarkEnd w:id="21"/>
    </w:p>
    <w:p w14:paraId="37EB75AF" w14:textId="77777777" w:rsidR="006B61D6" w:rsidRDefault="00000000">
      <w:pPr>
        <w:pStyle w:val="FirstParagraph"/>
      </w:pPr>
      <w:r>
        <w:t>В ходе выполнения лабораторной работы была изучена модель эффективности рекламы и в дальнейшем построена модель на языках Julia и Open Modelica.</w:t>
      </w:r>
    </w:p>
    <w:p w14:paraId="5F0E868D" w14:textId="77777777" w:rsidR="006B61D6" w:rsidRDefault="00000000">
      <w:pPr>
        <w:pStyle w:val="1"/>
      </w:pPr>
      <w:bookmarkStart w:id="22" w:name="список-литературы.-библиография."/>
      <w:bookmarkStart w:id="23" w:name="_Toc162092664"/>
      <w:bookmarkEnd w:id="20"/>
      <w:r>
        <w:rPr>
          <w:rStyle w:val="SectionNumber"/>
        </w:rPr>
        <w:lastRenderedPageBreak/>
        <w:t>7</w:t>
      </w:r>
      <w:r>
        <w:tab/>
        <w:t>Список литературы. Библиография.</w:t>
      </w:r>
      <w:bookmarkEnd w:id="23"/>
    </w:p>
    <w:p w14:paraId="4B4CB01B" w14:textId="77777777" w:rsidR="006B61D6" w:rsidRDefault="00000000">
      <w:pPr>
        <w:pStyle w:val="FirstParagraph"/>
      </w:pPr>
      <w:r>
        <w:t>[1] Документация по Julia: https://docs.julialang.org/en/v1/</w:t>
      </w:r>
    </w:p>
    <w:p w14:paraId="580CD054" w14:textId="77777777" w:rsidR="006B61D6" w:rsidRDefault="00000000">
      <w:pPr>
        <w:pStyle w:val="a0"/>
      </w:pPr>
      <w:r>
        <w:t>[2] Документация по OpenModelica: https://openmodelica.org/</w:t>
      </w:r>
    </w:p>
    <w:p w14:paraId="7EA0FC28" w14:textId="77777777" w:rsidR="006B61D6" w:rsidRDefault="00000000">
      <w:pPr>
        <w:pStyle w:val="a0"/>
      </w:pPr>
      <w:r>
        <w:t>[3] Решение дифференциальных уравнений: https://www.wolframalpha.com/</w:t>
      </w:r>
    </w:p>
    <w:p w14:paraId="00F67BFA" w14:textId="77777777" w:rsidR="006B61D6" w:rsidRDefault="00000000">
      <w:pPr>
        <w:pStyle w:val="a0"/>
      </w:pPr>
      <w:r>
        <w:t>[4] Мальтузианская модель роста: https://www.stolaf.edu//people/mckelvey/envision.dir/malthus.html</w:t>
      </w:r>
      <w:bookmarkEnd w:id="22"/>
    </w:p>
    <w:sectPr w:rsidR="006B61D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549D2" w14:textId="77777777" w:rsidR="000F4D48" w:rsidRDefault="000F4D48">
      <w:pPr>
        <w:spacing w:after="0"/>
      </w:pPr>
      <w:r>
        <w:separator/>
      </w:r>
    </w:p>
  </w:endnote>
  <w:endnote w:type="continuationSeparator" w:id="0">
    <w:p w14:paraId="325AF157" w14:textId="77777777" w:rsidR="000F4D48" w:rsidRDefault="000F4D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3BD9B" w14:textId="77777777" w:rsidR="000F4D48" w:rsidRDefault="000F4D48">
      <w:r>
        <w:separator/>
      </w:r>
    </w:p>
  </w:footnote>
  <w:footnote w:type="continuationSeparator" w:id="0">
    <w:p w14:paraId="79F0F78A" w14:textId="77777777" w:rsidR="000F4D48" w:rsidRDefault="000F4D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03A8E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A7A70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64746667">
    <w:abstractNumId w:val="0"/>
  </w:num>
  <w:num w:numId="2" w16cid:durableId="12358171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61D6"/>
    <w:rsid w:val="000129AA"/>
    <w:rsid w:val="000F4D48"/>
    <w:rsid w:val="006B61D6"/>
    <w:rsid w:val="007550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E6D9B9"/>
  <w15:docId w15:val="{8B6A0657-A6F9-48A2-94B4-6B79C779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7550C7"/>
    <w:pPr>
      <w:spacing w:after="100"/>
    </w:pPr>
  </w:style>
  <w:style w:type="paragraph" w:styleId="20">
    <w:name w:val="toc 2"/>
    <w:basedOn w:val="a"/>
    <w:next w:val="a"/>
    <w:autoRedefine/>
    <w:uiPriority w:val="39"/>
    <w:rsid w:val="007550C7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7550C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52</Words>
  <Characters>7138</Characters>
  <Application>Microsoft Office Word</Application>
  <DocSecurity>0</DocSecurity>
  <Lines>59</Lines>
  <Paragraphs>16</Paragraphs>
  <ScaleCrop>false</ScaleCrop>
  <Company/>
  <LinksUpToDate>false</LinksUpToDate>
  <CharactersWithSpaces>8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Математическое моделирование</dc:title>
  <dc:creator>Выполнила: Малашенко Марина Владимировна, НФИбд-01-20, 1032202459</dc:creator>
  <cp:keywords/>
  <cp:lastModifiedBy>Дмитрий Миронов</cp:lastModifiedBy>
  <cp:revision>4</cp:revision>
  <cp:lastPrinted>2024-03-23T10:24:00Z</cp:lastPrinted>
  <dcterms:created xsi:type="dcterms:W3CDTF">2023-03-23T23:06:00Z</dcterms:created>
  <dcterms:modified xsi:type="dcterms:W3CDTF">2024-03-23T10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распространения рекламы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